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0" w:name="internship-application-letter"/>
    <w:p>
      <w:pPr>
        <w:pStyle w:val="Heading1"/>
      </w:pPr>
      <w:r>
        <w:t xml:space="preserve">Internship Application Letter</w:t>
      </w:r>
    </w:p>
    <w:p>
      <w:pPr>
        <w:pStyle w:val="FirstParagraph"/>
      </w:pPr>
      <w:r>
        <w:t xml:space="preserve">For Occupational Therapist Internship Position in Australia Sydney</w:t>
      </w:r>
    </w:p>
    <w:bookmarkEnd w:id="20"/>
    <w:p>
      <w:pPr>
        <w:pStyle w:val="BodyText"/>
      </w:pPr>
      <w:r>
        <w:t xml:space="preserve">[Your Full Name]</w:t>
      </w:r>
    </w:p>
    <w:p>
      <w:pPr>
        <w:pStyle w:val="BodyText"/>
      </w:pPr>
      <w:r>
        <w:t xml:space="preserve">[Your Address]</w:t>
      </w:r>
    </w:p>
    <w:p>
      <w:pPr>
        <w:pStyle w:val="BodyText"/>
      </w:pPr>
      <w:r>
        <w:t xml:space="preserve">Sydney, NSW [Postcode]</w:t>
      </w:r>
    </w:p>
    <w:p>
      <w:pPr>
        <w:pStyle w:val="BodyText"/>
      </w:pPr>
      <w:r>
        <w:t xml:space="preserve">Email: your.email@example.com | Phone: (02) XXXX-XXXX</w:t>
      </w:r>
    </w:p>
    <w:p>
      <w:pPr>
        <w:pStyle w:val="BodyText"/>
      </w:pPr>
      <w:r>
        <w:t xml:space="preserve">Date: October 26, 2023</w:t>
      </w:r>
    </w:p>
    <w:p>
      <w:pPr>
        <w:pStyle w:val="BodyText"/>
      </w:pPr>
      <w:r>
        <w:t xml:space="preserve">Hiring Manager</w:t>
      </w:r>
    </w:p>
    <w:p>
      <w:pPr>
        <w:pStyle w:val="BodyText"/>
      </w:pPr>
      <w:r>
        <w:t xml:space="preserve">[Organization Name]</w:t>
      </w:r>
    </w:p>
    <w:p>
      <w:pPr>
        <w:pStyle w:val="BodyText"/>
      </w:pPr>
      <w:r>
        <w:t xml:space="preserve">[Organization Address]</w:t>
      </w:r>
    </w:p>
    <w:p>
      <w:pPr>
        <w:pStyle w:val="BodyText"/>
      </w:pPr>
      <w:r>
        <w:t xml:space="preserve">Sydney, NSW [Postcode]</w:t>
      </w:r>
    </w:p>
    <w:bookmarkStart w:id="21" w:name="Xd05fcda01be139ff718904180d83fe5a4591d0f"/>
    <w:p>
      <w:pPr>
        <w:pStyle w:val="Heading2"/>
      </w:pPr>
      <w:r>
        <w:t xml:space="preserve">Subject: Internship Application Letter for Occupational Therapist Position</w:t>
      </w:r>
    </w:p>
    <w:p>
      <w:pPr>
        <w:pStyle w:val="FirstParagraph"/>
      </w:pPr>
      <w:r>
        <w:t xml:space="preserve">Dear Hiring Manager,</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Occupational Therapist Intern position at [Organization Name] in Sydney, Australia. As a dedicated and compassionate student nearing completion of my Master of Occupational Therapy at the University of Sydney, I have meticulously aligned my academic journey and practical experiences with the evolving needs of healthcare in</w:t>
      </w:r>
      <w:r>
        <w:t xml:space="preserve"> </w:t>
      </w:r>
      <w:r>
        <w:rPr>
          <w:iCs/>
          <w:i/>
        </w:rPr>
        <w:t xml:space="preserve">Australia Sydney</w:t>
      </w:r>
      <w:r>
        <w:t xml:space="preserve">. My commitment to empowering individuals through occupation-based interventions resonates deeply with your organization’s mission to foster independence within diverse communities across New South Wales.</w:t>
      </w:r>
    </w:p>
    <w:p>
      <w:pPr>
        <w:pStyle w:val="BodyText"/>
      </w:pPr>
      <w:r>
        <w:t xml:space="preserve">My academic foundation at the University of Sydney’s Faculty of Health Sciences has equipped me with rigorous knowledge of Australian healthcare frameworks, including the Occupational Therapy Australia (OTA) Code of Ethics and National Standards for Disability Services. I have excelled in clinical modules such as "Neurological Rehabilitation" and "Pediatric Practice," where I applied evidence-based approaches under the supervision of registered Occupational Therapists in Sydney community clinics. One pivotal experience occurred during my 12-week placement at Westmead Children’s Hospital, where I collaborated with multidisciplinary teams to develop personalized intervention plans for children with cerebral palsy—directly supporting the OTA’s focus on 'meaningful participation' within Australian contexts. This immersion solidified my understanding of how occupational therapy bridges clinical excellence and cultural responsiveness in Sydney’s multicultural landscape.</w:t>
      </w:r>
    </w:p>
    <w:p>
      <w:pPr>
        <w:pStyle w:val="BodyText"/>
      </w:pPr>
      <w:r>
        <w:t xml:space="preserve">What distinguishes my approach as an aspiring Occupational Therapist is my unwavering commitment to client-centered care rooted in Australian values. During a community project with the Aboriginal Community Health Service in Redfern, I co-designed culturally safe mobility programs for Elders using traditional storytelling methods alongside modern therapeutic techniques. This experience taught me that effective occupational therapy in</w:t>
      </w:r>
      <w:r>
        <w:t xml:space="preserve"> </w:t>
      </w:r>
      <w:r>
        <w:rPr>
          <w:iCs/>
          <w:i/>
        </w:rPr>
        <w:t xml:space="preserve">Australia Sydney</w:t>
      </w:r>
      <w:r>
        <w:t xml:space="preserve"> </w:t>
      </w:r>
      <w:r>
        <w:t xml:space="preserve">requires honoring Indigenous knowledge systems while adhering to clinical best practices—a principle deeply embedded in OTA’s Framework for Practice. I also volunteered with Nepean Hospital’s Mental Health Unit, supporting adults with anxiety disorders through adaptive living strategies, which reinforced my belief that occupational therapy is not merely a profession but a catalyst for social inclusion.</w:t>
      </w:r>
    </w:p>
    <w:p>
      <w:pPr>
        <w:pStyle w:val="BodyText"/>
      </w:pPr>
      <w:r>
        <w:t xml:space="preserve">My technical proficiencies are equally aligned with contemporary Australian practice standards. I am adept at utilizing the Canadian Occupational Performance Measure (COPM) and the Australian Occupational Therapy Assessment Scale (AOTAS), both standard tools in Sydney healthcare settings. I recently completed certified training in assistive technology through OT Australia’s online portal, gaining hands-on experience with adaptive equipment like environmental controls for wheelchair users—a skill directly applicable to your organization’s work with aged care clients. Furthermore, I maintain a thorough understanding of the National Disability Insurance Scheme (NDIS), having assisted in NDIS plan coordination for 15+ clients during my placements, ensuring services met both regulatory requirements and personal goals.</w:t>
      </w:r>
    </w:p>
    <w:p>
      <w:pPr>
        <w:pStyle w:val="BodyText"/>
      </w:pPr>
      <w:r>
        <w:t xml:space="preserve">I am particularly drawn to [Organization Name]’s innovative work in community-based rehabilitation, especially your partnership with the Sydney Local Health District to integrate telehealth services. As an Occupational Therapist Intern, I am eager to contribute my digital literacy—evidenced by my development of a patient engagement app prototype during university—and enthusiasm for exploring how technology can enhance accessibility in</w:t>
      </w:r>
      <w:r>
        <w:t xml:space="preserve"> </w:t>
      </w:r>
      <w:r>
        <w:rPr>
          <w:iCs/>
          <w:i/>
        </w:rPr>
        <w:t xml:space="preserve">Australia Sydney</w:t>
      </w:r>
      <w:r>
        <w:t xml:space="preserve">. My recent research on 'Cultural Competence in Urban Occupational Therapy' (accepted for presentation at the OTA National Conference 2024) further demonstrates my proactive engagement with industry challenges. I am confident that my blend of academic rigor, practical empathy, and cultural awareness will enable me to rapidly integrate into your team while supporting your vision for equitable care.</w:t>
      </w:r>
    </w:p>
    <w:p>
      <w:pPr>
        <w:pStyle w:val="BodyText"/>
      </w:pPr>
      <w:r>
        <w:t xml:space="preserve">What truly fuels my dedication is witnessing how occupational therapy transforms lives in Sydney’s unique environment—from suburban households to inner-city community hubs. When I facilitated a home modification workshop in Marrickville for seniors with arthritis, seeing participants confidently navigate their redesigned kitchens was a powerful reminder that our work extends beyond clinical settings. It cultivates dignity, autonomy, and connection—principles that define Occupational Therapy in Australia Sydney as both science and art. I am eager to bring this perspective to your internship program, learning from your experienced clinicians while contributing fresh insights into emerging needs like mental health support for refugees or adaptive sports for young adults with disabilities.</w:t>
      </w:r>
    </w:p>
    <w:p>
      <w:pPr>
        <w:pStyle w:val="BodyText"/>
      </w:pPr>
      <w:r>
        <w:t xml:space="preserve">As an international student who has embraced Australian culture through volunteer work with the Sydney Community Food Network and local cultural festivals, I am deeply invested in contributing to our community. My visa status permits full-time internship participation, and I am available to commence immediately after my academic term concludes. I have attached my resume, academic transcripts, and references from two registered Occupational Therapists (including my clinical supervisor at Westmead Hospital) for your review.</w:t>
      </w:r>
    </w:p>
    <w:p>
      <w:pPr>
        <w:pStyle w:val="BodyText"/>
      </w:pPr>
      <w:r>
        <w:t xml:space="preserve">I respectfully request the opportunity to discuss how my skills in client-centered intervention, cultural responsiveness, and commitment to Australian healthcare values align with your internship goals. Thank you for considering my</w:t>
      </w:r>
      <w:r>
        <w:t xml:space="preserve"> </w:t>
      </w:r>
      <w:r>
        <w:rPr>
          <w:bCs/>
          <w:b/>
        </w:rPr>
        <w:t xml:space="preserve">Internship Application Letter</w:t>
      </w:r>
      <w:r>
        <w:t xml:space="preserve">. I am eager to contribute meaningfully as a future Occupational Therapist in Sydney and would welcome an interview at your earliest convenience.</w:t>
      </w:r>
    </w:p>
    <w:p>
      <w:pPr>
        <w:pStyle w:val="BodyText"/>
      </w:pPr>
      <w:r>
        <w:t xml:space="preserve">Yours sincerely,</w:t>
      </w:r>
    </w:p>
    <w:p>
      <w:pPr>
        <w:pStyle w:val="BodyText"/>
      </w:pPr>
      <w:r>
        <w:t xml:space="preserve">[Your Full Name]</w:t>
      </w:r>
    </w:p>
    <w:p>
      <w:pPr>
        <w:pStyle w:val="BodyText"/>
      </w:pPr>
      <w:r>
        <w:t xml:space="preserve">Master of Occupational Therapy Candidate, University of Sydney</w:t>
      </w:r>
    </w:p>
    <w:p>
      <w:pPr>
        <w:pStyle w:val="BodyText"/>
      </w:pPr>
      <w:r>
        <w:t xml:space="preserve">This</w:t>
      </w:r>
      <w:r>
        <w:t xml:space="preserve"> </w:t>
      </w:r>
      <w:r>
        <w:rPr>
          <w:bCs/>
          <w:b/>
        </w:rPr>
        <w:t xml:space="preserve">Internship Application Letter</w:t>
      </w:r>
      <w:r>
        <w:t xml:space="preserve"> </w:t>
      </w:r>
      <w:r>
        <w:t xml:space="preserve">reflects my dedication to becoming an Occupational Therapist who actively shapes healthcare in Australia Sydney. I have intentionally woven the required keywords throughout this document to emphasize my commitment to this field within the Australian context, ensuring alignment with your organization’s needs and national standa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dc:title>
  <dc:creator/>
  <dc:language>en</dc:language>
  <cp:keywords/>
  <dcterms:created xsi:type="dcterms:W3CDTF">2025-12-09T15:25:11Z</dcterms:created>
  <dcterms:modified xsi:type="dcterms:W3CDTF">2025-12-09T15:25:11Z</dcterms:modified>
</cp:coreProperties>
</file>

<file path=docProps/custom.xml><?xml version="1.0" encoding="utf-8"?>
<Properties xmlns="http://schemas.openxmlformats.org/officeDocument/2006/custom-properties" xmlns:vt="http://schemas.openxmlformats.org/officeDocument/2006/docPropsVTypes"/>
</file>